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0091" w:rsidRPr="000166A9" w:rsidRDefault="004C0091" w:rsidP="00281B59">
      <w:pPr>
        <w:spacing w:line="360" w:lineRule="auto"/>
        <w:jc w:val="center"/>
        <w:rPr>
          <w:b/>
        </w:rPr>
      </w:pPr>
      <w:bookmarkStart w:id="0" w:name="_GoBack"/>
      <w:bookmarkEnd w:id="0"/>
      <w:r w:rsidRPr="000166A9">
        <w:rPr>
          <w:b/>
        </w:rPr>
        <w:t>EASTERN MEDITERRANEAN UNIVERSITY</w:t>
      </w:r>
    </w:p>
    <w:p w:rsidR="004C0091" w:rsidRPr="000166A9" w:rsidRDefault="00892C6D" w:rsidP="00281B59">
      <w:pPr>
        <w:spacing w:line="360" w:lineRule="auto"/>
        <w:jc w:val="center"/>
        <w:rPr>
          <w:b/>
        </w:rPr>
      </w:pPr>
      <w:r w:rsidRPr="000166A9">
        <w:rPr>
          <w:b/>
        </w:rPr>
        <w:t>INFORMATION TECHNOLOGY</w:t>
      </w:r>
    </w:p>
    <w:p w:rsidR="00777C30" w:rsidRPr="000166A9" w:rsidRDefault="00777C30" w:rsidP="00281B59">
      <w:pPr>
        <w:spacing w:line="360" w:lineRule="auto"/>
        <w:jc w:val="center"/>
        <w:rPr>
          <w:b/>
        </w:rPr>
      </w:pPr>
      <w:r w:rsidRPr="000166A9">
        <w:rPr>
          <w:b/>
        </w:rPr>
        <w:t>Graduation Project</w:t>
      </w:r>
      <w:r w:rsidR="00B94886" w:rsidRPr="000166A9">
        <w:rPr>
          <w:b/>
        </w:rPr>
        <w:t xml:space="preserve"> Orientation</w:t>
      </w:r>
    </w:p>
    <w:p w:rsidR="00917676" w:rsidRPr="007B54C6" w:rsidRDefault="00917676" w:rsidP="00614522">
      <w:pPr>
        <w:spacing w:line="360" w:lineRule="auto"/>
        <w:jc w:val="center"/>
        <w:rPr>
          <w:b/>
          <w:bCs/>
          <w:sz w:val="32"/>
          <w:szCs w:val="32"/>
          <w:lang w:val="tr-TR"/>
        </w:rPr>
      </w:pPr>
      <w:r w:rsidRPr="0015246E">
        <w:rPr>
          <w:b/>
          <w:sz w:val="28"/>
        </w:rPr>
        <w:t>Project Title:</w:t>
      </w:r>
      <w:r w:rsidRPr="0015246E">
        <w:rPr>
          <w:sz w:val="28"/>
        </w:rPr>
        <w:t xml:space="preserve"> </w:t>
      </w:r>
      <w:r w:rsidR="007B54C6">
        <w:rPr>
          <w:b/>
          <w:bCs/>
          <w:sz w:val="32"/>
          <w:szCs w:val="32"/>
          <w:lang w:val="en"/>
        </w:rPr>
        <w:t>Mobile Game Development for Android</w:t>
      </w:r>
    </w:p>
    <w:p w:rsidR="006344CF" w:rsidRPr="00DF4986" w:rsidRDefault="00124C40" w:rsidP="007B54C6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 xml:space="preserve">UML </w:t>
      </w:r>
      <w:r w:rsidR="00C0310F">
        <w:rPr>
          <w:b/>
          <w:sz w:val="28"/>
        </w:rPr>
        <w:t>Milestones</w:t>
      </w:r>
      <w:r w:rsidR="00B262BA">
        <w:rPr>
          <w:b/>
          <w:sz w:val="28"/>
        </w:rPr>
        <w:t xml:space="preserve"> and </w:t>
      </w:r>
      <w:r w:rsidR="00F77C73">
        <w:rPr>
          <w:b/>
          <w:sz w:val="28"/>
        </w:rPr>
        <w:t>Submission D</w:t>
      </w:r>
      <w:r w:rsidR="00777C30" w:rsidRPr="0015246E">
        <w:rPr>
          <w:b/>
          <w:sz w:val="28"/>
        </w:rPr>
        <w:t>eadlines</w:t>
      </w:r>
    </w:p>
    <w:tbl>
      <w:tblPr>
        <w:tblStyle w:val="TableGrid"/>
        <w:tblW w:w="10820" w:type="dxa"/>
        <w:tblInd w:w="-812" w:type="dxa"/>
        <w:tblLook w:val="04A0" w:firstRow="1" w:lastRow="0" w:firstColumn="1" w:lastColumn="0" w:noHBand="0" w:noVBand="1"/>
      </w:tblPr>
      <w:tblGrid>
        <w:gridCol w:w="1216"/>
        <w:gridCol w:w="2044"/>
        <w:gridCol w:w="5940"/>
        <w:gridCol w:w="1620"/>
      </w:tblGrid>
      <w:tr w:rsidR="006344CF" w:rsidRPr="006344CF" w:rsidTr="005C1DD0">
        <w:trPr>
          <w:trHeight w:val="575"/>
        </w:trPr>
        <w:tc>
          <w:tcPr>
            <w:tcW w:w="1216" w:type="dxa"/>
            <w:vAlign w:val="center"/>
          </w:tcPr>
          <w:p w:rsidR="006344CF" w:rsidRPr="009A0371" w:rsidRDefault="00FD46AA" w:rsidP="00E615A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Milestone</w:t>
            </w:r>
          </w:p>
        </w:tc>
        <w:tc>
          <w:tcPr>
            <w:tcW w:w="2044" w:type="dxa"/>
            <w:vAlign w:val="center"/>
          </w:tcPr>
          <w:p w:rsidR="006344CF" w:rsidRPr="006344CF" w:rsidRDefault="006344CF" w:rsidP="00E615A8">
            <w:pPr>
              <w:spacing w:line="360" w:lineRule="auto"/>
              <w:jc w:val="center"/>
              <w:rPr>
                <w:b/>
              </w:rPr>
            </w:pPr>
            <w:r w:rsidRPr="006344CF">
              <w:rPr>
                <w:b/>
              </w:rPr>
              <w:t>Milestone</w:t>
            </w:r>
          </w:p>
        </w:tc>
        <w:tc>
          <w:tcPr>
            <w:tcW w:w="5940" w:type="dxa"/>
            <w:vAlign w:val="center"/>
          </w:tcPr>
          <w:p w:rsidR="006344CF" w:rsidRPr="006344CF" w:rsidRDefault="006344CF" w:rsidP="00E615A8">
            <w:pPr>
              <w:spacing w:line="360" w:lineRule="auto"/>
              <w:jc w:val="center"/>
              <w:rPr>
                <w:b/>
              </w:rPr>
            </w:pPr>
            <w:r w:rsidRPr="006344CF">
              <w:rPr>
                <w:b/>
              </w:rPr>
              <w:t>Description</w:t>
            </w:r>
          </w:p>
        </w:tc>
        <w:tc>
          <w:tcPr>
            <w:tcW w:w="1620" w:type="dxa"/>
            <w:vAlign w:val="center"/>
          </w:tcPr>
          <w:p w:rsidR="006344CF" w:rsidRPr="006344CF" w:rsidRDefault="006344CF" w:rsidP="00E615A8">
            <w:pPr>
              <w:spacing w:line="360" w:lineRule="auto"/>
              <w:jc w:val="center"/>
              <w:rPr>
                <w:b/>
              </w:rPr>
            </w:pPr>
            <w:r w:rsidRPr="006344CF">
              <w:rPr>
                <w:b/>
              </w:rPr>
              <w:t>Deadline</w:t>
            </w:r>
          </w:p>
        </w:tc>
      </w:tr>
      <w:tr w:rsidR="00F03B10" w:rsidRPr="006344CF" w:rsidTr="005C1DD0">
        <w:trPr>
          <w:trHeight w:val="1703"/>
        </w:trPr>
        <w:tc>
          <w:tcPr>
            <w:tcW w:w="1216" w:type="dxa"/>
            <w:vMerge w:val="restart"/>
            <w:vAlign w:val="center"/>
          </w:tcPr>
          <w:p w:rsidR="00F03B10" w:rsidRPr="009A0371" w:rsidRDefault="00F03B10" w:rsidP="00F03B10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1</w:t>
            </w:r>
          </w:p>
          <w:p w:rsidR="00F03B10" w:rsidRPr="009A0371" w:rsidRDefault="00F03B10" w:rsidP="00F03B10">
            <w:pPr>
              <w:spacing w:line="360" w:lineRule="auto"/>
              <w:rPr>
                <w:b/>
              </w:rPr>
            </w:pPr>
          </w:p>
        </w:tc>
        <w:tc>
          <w:tcPr>
            <w:tcW w:w="2044" w:type="dxa"/>
          </w:tcPr>
          <w:p w:rsidR="00F03B10" w:rsidRPr="006344CF" w:rsidRDefault="00F03B10" w:rsidP="006344CF">
            <w:pPr>
              <w:spacing w:line="360" w:lineRule="auto"/>
              <w:rPr>
                <w:b/>
              </w:rPr>
            </w:pPr>
            <w:r>
              <w:rPr>
                <w:b/>
              </w:rPr>
              <w:t>Project Schedule (</w:t>
            </w:r>
            <w:r w:rsidRPr="006344CF">
              <w:rPr>
                <w:b/>
              </w:rPr>
              <w:t>Gantt chart</w:t>
            </w:r>
            <w:r>
              <w:rPr>
                <w:b/>
              </w:rPr>
              <w:t>)</w:t>
            </w:r>
          </w:p>
        </w:tc>
        <w:tc>
          <w:tcPr>
            <w:tcW w:w="5940" w:type="dxa"/>
          </w:tcPr>
          <w:p w:rsidR="00F03B10" w:rsidRPr="006344CF" w:rsidRDefault="00F03B10" w:rsidP="00E615A8">
            <w:pPr>
              <w:spacing w:line="360" w:lineRule="auto"/>
            </w:pPr>
            <w:r w:rsidRPr="006344CF">
              <w:t>Create a</w:t>
            </w:r>
            <w:r>
              <w:t xml:space="preserve"> project schedule using any available project management tool (e.g. Microsoft Project)</w:t>
            </w:r>
            <w:r w:rsidRPr="006344CF">
              <w:t xml:space="preserve"> according to the tasks and duration of the proposed system.</w:t>
            </w:r>
          </w:p>
          <w:p w:rsidR="00F03B10" w:rsidRDefault="00F03B10" w:rsidP="00E615A8">
            <w:pPr>
              <w:spacing w:line="360" w:lineRule="auto"/>
            </w:pPr>
            <w:r>
              <w:t>M</w:t>
            </w:r>
            <w:r w:rsidRPr="006344CF">
              <w:t>ilestone</w:t>
            </w:r>
            <w:r>
              <w:t>s</w:t>
            </w:r>
            <w:r w:rsidRPr="006344CF">
              <w:t xml:space="preserve"> for </w:t>
            </w:r>
            <w:r>
              <w:t>other aspects (GUI, coding, DB and report writing) of the project can be obtained</w:t>
            </w:r>
            <w:r w:rsidRPr="006344CF">
              <w:t xml:space="preserve"> from the course website</w:t>
            </w:r>
            <w:r>
              <w:t>.</w:t>
            </w:r>
          </w:p>
          <w:p w:rsidR="00F03B10" w:rsidRPr="006344CF" w:rsidRDefault="00F03B10" w:rsidP="00F03B10">
            <w:pPr>
              <w:spacing w:line="360" w:lineRule="auto"/>
            </w:pPr>
            <w:r>
              <w:t xml:space="preserve">The schedule should run till the implementation phase of the project. That is, till ITEC404. </w:t>
            </w:r>
          </w:p>
        </w:tc>
        <w:tc>
          <w:tcPr>
            <w:tcW w:w="1620" w:type="dxa"/>
            <w:vMerge w:val="restart"/>
            <w:vAlign w:val="center"/>
          </w:tcPr>
          <w:p w:rsidR="00F03B10" w:rsidRPr="00217B54" w:rsidRDefault="00F03B10" w:rsidP="00217B54">
            <w:pPr>
              <w:spacing w:line="360" w:lineRule="auto"/>
              <w:jc w:val="center"/>
              <w:rPr>
                <w:b/>
              </w:rPr>
            </w:pPr>
            <w:r w:rsidRPr="00E615A8">
              <w:rPr>
                <w:b/>
                <w:color w:val="C00000"/>
              </w:rPr>
              <w:t>09.05.2021</w:t>
            </w:r>
          </w:p>
        </w:tc>
      </w:tr>
      <w:tr w:rsidR="00F03B10" w:rsidRPr="006344CF" w:rsidTr="005C1DD0">
        <w:trPr>
          <w:trHeight w:val="481"/>
        </w:trPr>
        <w:tc>
          <w:tcPr>
            <w:tcW w:w="1216" w:type="dxa"/>
            <w:vMerge/>
          </w:tcPr>
          <w:p w:rsidR="00F03B10" w:rsidRPr="009A0371" w:rsidRDefault="00F03B10" w:rsidP="006344CF">
            <w:pPr>
              <w:spacing w:line="360" w:lineRule="auto"/>
              <w:rPr>
                <w:b/>
              </w:rPr>
            </w:pPr>
          </w:p>
        </w:tc>
        <w:tc>
          <w:tcPr>
            <w:tcW w:w="2044" w:type="dxa"/>
          </w:tcPr>
          <w:p w:rsidR="00F03B10" w:rsidRPr="006344CF" w:rsidRDefault="00F03B10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System Requirements</w:t>
            </w:r>
          </w:p>
        </w:tc>
        <w:tc>
          <w:tcPr>
            <w:tcW w:w="5940" w:type="dxa"/>
          </w:tcPr>
          <w:p w:rsidR="00F03B10" w:rsidRPr="006344CF" w:rsidRDefault="00F03B10" w:rsidP="006344CF">
            <w:pPr>
              <w:spacing w:line="360" w:lineRule="auto"/>
            </w:pPr>
            <w:r w:rsidRPr="006344CF">
              <w:t>Examine the requirements for the proposed system carefully and create documentation according to the template provided.</w:t>
            </w:r>
          </w:p>
        </w:tc>
        <w:tc>
          <w:tcPr>
            <w:tcW w:w="1620" w:type="dxa"/>
            <w:vMerge/>
          </w:tcPr>
          <w:p w:rsidR="00F03B10" w:rsidRPr="006344CF" w:rsidRDefault="00F03B10" w:rsidP="006344CF">
            <w:pPr>
              <w:spacing w:line="360" w:lineRule="auto"/>
            </w:pPr>
          </w:p>
        </w:tc>
      </w:tr>
      <w:tr w:rsidR="00F03B10" w:rsidRPr="006344CF" w:rsidTr="005C1DD0">
        <w:trPr>
          <w:trHeight w:val="481"/>
        </w:trPr>
        <w:tc>
          <w:tcPr>
            <w:tcW w:w="1216" w:type="dxa"/>
            <w:vMerge/>
          </w:tcPr>
          <w:p w:rsidR="00F03B10" w:rsidRPr="009A0371" w:rsidRDefault="00F03B10" w:rsidP="006344CF">
            <w:pPr>
              <w:spacing w:line="360" w:lineRule="auto"/>
              <w:rPr>
                <w:b/>
              </w:rPr>
            </w:pPr>
          </w:p>
        </w:tc>
        <w:tc>
          <w:tcPr>
            <w:tcW w:w="2044" w:type="dxa"/>
          </w:tcPr>
          <w:p w:rsidR="00F03B10" w:rsidRPr="006344CF" w:rsidRDefault="00F03B10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Event List and Event Table</w:t>
            </w:r>
          </w:p>
        </w:tc>
        <w:tc>
          <w:tcPr>
            <w:tcW w:w="5940" w:type="dxa"/>
          </w:tcPr>
          <w:p w:rsidR="00F03B10" w:rsidRPr="006344CF" w:rsidRDefault="00F03B10" w:rsidP="007B54C6">
            <w:pPr>
              <w:spacing w:line="360" w:lineRule="auto"/>
            </w:pPr>
            <w:r w:rsidRPr="006344CF">
              <w:t xml:space="preserve">Create an </w:t>
            </w:r>
            <w:r w:rsidRPr="006344CF">
              <w:rPr>
                <w:b/>
              </w:rPr>
              <w:t>Event List and an Event Table</w:t>
            </w:r>
            <w:r w:rsidRPr="006344CF">
              <w:t xml:space="preserve"> for the proposed system. </w:t>
            </w:r>
          </w:p>
        </w:tc>
        <w:tc>
          <w:tcPr>
            <w:tcW w:w="1620" w:type="dxa"/>
            <w:vMerge/>
          </w:tcPr>
          <w:p w:rsidR="00F03B10" w:rsidRPr="009763C2" w:rsidRDefault="00F03B10" w:rsidP="006344CF">
            <w:pPr>
              <w:spacing w:line="360" w:lineRule="auto"/>
              <w:rPr>
                <w:b/>
                <w:color w:val="C00000"/>
              </w:rPr>
            </w:pPr>
          </w:p>
        </w:tc>
      </w:tr>
      <w:tr w:rsidR="00F03B10" w:rsidRPr="006344CF" w:rsidTr="005C1DD0">
        <w:trPr>
          <w:trHeight w:val="465"/>
        </w:trPr>
        <w:tc>
          <w:tcPr>
            <w:tcW w:w="1216" w:type="dxa"/>
            <w:vMerge w:val="restart"/>
            <w:vAlign w:val="center"/>
          </w:tcPr>
          <w:p w:rsidR="00F03B10" w:rsidRPr="009A0371" w:rsidRDefault="00F03B10" w:rsidP="00F03B10">
            <w:pPr>
              <w:spacing w:line="360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044" w:type="dxa"/>
          </w:tcPr>
          <w:p w:rsidR="00F03B10" w:rsidRPr="006344CF" w:rsidRDefault="00F03B10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General and Partial Use Case Diagrams</w:t>
            </w:r>
          </w:p>
        </w:tc>
        <w:tc>
          <w:tcPr>
            <w:tcW w:w="5940" w:type="dxa"/>
          </w:tcPr>
          <w:p w:rsidR="00F03B10" w:rsidRPr="006344CF" w:rsidRDefault="00F03B10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General and Partial Use Case</w:t>
            </w:r>
            <w:r w:rsidRPr="006344CF">
              <w:t xml:space="preserve"> diagram</w:t>
            </w:r>
            <w:r w:rsidR="00FD46AA">
              <w:t>s</w:t>
            </w:r>
            <w:r w:rsidRPr="006344CF">
              <w:t xml:space="preserve"> for the proposed system.</w:t>
            </w:r>
          </w:p>
        </w:tc>
        <w:tc>
          <w:tcPr>
            <w:tcW w:w="1620" w:type="dxa"/>
            <w:vMerge w:val="restart"/>
            <w:vAlign w:val="center"/>
          </w:tcPr>
          <w:p w:rsidR="00F03B10" w:rsidRPr="009763C2" w:rsidRDefault="00F03B10" w:rsidP="00217B54">
            <w:pPr>
              <w:spacing w:line="360" w:lineRule="auto"/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23.05.2021</w:t>
            </w:r>
          </w:p>
        </w:tc>
      </w:tr>
      <w:tr w:rsidR="00F03B10" w:rsidRPr="006344CF" w:rsidTr="005C1DD0">
        <w:trPr>
          <w:trHeight w:val="465"/>
        </w:trPr>
        <w:tc>
          <w:tcPr>
            <w:tcW w:w="1216" w:type="dxa"/>
            <w:vMerge/>
          </w:tcPr>
          <w:p w:rsidR="00F03B10" w:rsidRPr="009A0371" w:rsidRDefault="00F03B10" w:rsidP="006344CF">
            <w:pPr>
              <w:spacing w:line="360" w:lineRule="auto"/>
              <w:rPr>
                <w:b/>
              </w:rPr>
            </w:pPr>
          </w:p>
        </w:tc>
        <w:tc>
          <w:tcPr>
            <w:tcW w:w="2044" w:type="dxa"/>
          </w:tcPr>
          <w:p w:rsidR="00F03B10" w:rsidRPr="006344CF" w:rsidRDefault="00F03B10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Activity Diagrams</w:t>
            </w:r>
          </w:p>
        </w:tc>
        <w:tc>
          <w:tcPr>
            <w:tcW w:w="5940" w:type="dxa"/>
          </w:tcPr>
          <w:p w:rsidR="00F03B10" w:rsidRPr="006344CF" w:rsidRDefault="00F03B10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Activity diagrams</w:t>
            </w:r>
            <w:r w:rsidRPr="006344CF">
              <w:t xml:space="preserve"> for each event for the proposed system</w:t>
            </w:r>
          </w:p>
        </w:tc>
        <w:tc>
          <w:tcPr>
            <w:tcW w:w="1620" w:type="dxa"/>
            <w:vMerge/>
          </w:tcPr>
          <w:p w:rsidR="00F03B10" w:rsidRPr="009763C2" w:rsidRDefault="00F03B10" w:rsidP="006344CF">
            <w:pPr>
              <w:spacing w:line="360" w:lineRule="auto"/>
              <w:rPr>
                <w:b/>
                <w:color w:val="C00000"/>
              </w:rPr>
            </w:pPr>
          </w:p>
        </w:tc>
      </w:tr>
      <w:tr w:rsidR="00F03B10" w:rsidRPr="006344CF" w:rsidTr="005C1DD0">
        <w:trPr>
          <w:trHeight w:val="465"/>
        </w:trPr>
        <w:tc>
          <w:tcPr>
            <w:tcW w:w="1216" w:type="dxa"/>
            <w:vMerge w:val="restart"/>
            <w:vAlign w:val="center"/>
          </w:tcPr>
          <w:p w:rsidR="00F03B10" w:rsidRPr="009A0371" w:rsidRDefault="00F03B10" w:rsidP="00F03B10">
            <w:pPr>
              <w:spacing w:line="360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044" w:type="dxa"/>
          </w:tcPr>
          <w:p w:rsidR="00F03B10" w:rsidRPr="006344CF" w:rsidRDefault="00F03B10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Domain Model Class Diagram</w:t>
            </w:r>
          </w:p>
        </w:tc>
        <w:tc>
          <w:tcPr>
            <w:tcW w:w="5940" w:type="dxa"/>
          </w:tcPr>
          <w:p w:rsidR="00F03B10" w:rsidRPr="006344CF" w:rsidRDefault="00F03B10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Domain Model Class diagram</w:t>
            </w:r>
            <w:r w:rsidRPr="006344CF">
              <w:t xml:space="preserve"> for the proposed system.</w:t>
            </w:r>
          </w:p>
        </w:tc>
        <w:tc>
          <w:tcPr>
            <w:tcW w:w="1620" w:type="dxa"/>
            <w:vMerge w:val="restart"/>
            <w:vAlign w:val="center"/>
          </w:tcPr>
          <w:p w:rsidR="00F03B10" w:rsidRPr="009763C2" w:rsidRDefault="00F03B10" w:rsidP="00217B54">
            <w:pPr>
              <w:spacing w:line="360" w:lineRule="auto"/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06.06.2021</w:t>
            </w:r>
          </w:p>
        </w:tc>
      </w:tr>
      <w:tr w:rsidR="00F03B10" w:rsidRPr="006344CF" w:rsidTr="005C1DD0">
        <w:trPr>
          <w:trHeight w:val="465"/>
        </w:trPr>
        <w:tc>
          <w:tcPr>
            <w:tcW w:w="1216" w:type="dxa"/>
            <w:vMerge/>
          </w:tcPr>
          <w:p w:rsidR="00F03B10" w:rsidRPr="009A0371" w:rsidRDefault="00F03B10" w:rsidP="006344CF">
            <w:pPr>
              <w:spacing w:line="360" w:lineRule="auto"/>
              <w:rPr>
                <w:b/>
              </w:rPr>
            </w:pPr>
          </w:p>
        </w:tc>
        <w:tc>
          <w:tcPr>
            <w:tcW w:w="2044" w:type="dxa"/>
          </w:tcPr>
          <w:p w:rsidR="00F03B10" w:rsidRPr="006344CF" w:rsidRDefault="00F03B10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Sequence Diagram</w:t>
            </w:r>
            <w:r>
              <w:rPr>
                <w:b/>
              </w:rPr>
              <w:t>s</w:t>
            </w:r>
          </w:p>
        </w:tc>
        <w:tc>
          <w:tcPr>
            <w:tcW w:w="5940" w:type="dxa"/>
          </w:tcPr>
          <w:p w:rsidR="00F03B10" w:rsidRPr="006344CF" w:rsidRDefault="00F03B10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Sequence diagram</w:t>
            </w:r>
            <w:r w:rsidR="00FD46AA">
              <w:rPr>
                <w:b/>
              </w:rPr>
              <w:t>s</w:t>
            </w:r>
            <w:r w:rsidRPr="006344CF">
              <w:t xml:space="preserve"> for each event for the proposed system.</w:t>
            </w:r>
          </w:p>
          <w:p w:rsidR="00F03B10" w:rsidRPr="006344CF" w:rsidRDefault="00F03B10" w:rsidP="006344CF">
            <w:pPr>
              <w:spacing w:line="360" w:lineRule="auto"/>
            </w:pPr>
          </w:p>
        </w:tc>
        <w:tc>
          <w:tcPr>
            <w:tcW w:w="1620" w:type="dxa"/>
            <w:vMerge/>
          </w:tcPr>
          <w:p w:rsidR="00F03B10" w:rsidRPr="009763C2" w:rsidRDefault="00F03B10" w:rsidP="006344CF">
            <w:pPr>
              <w:spacing w:line="360" w:lineRule="auto"/>
              <w:rPr>
                <w:b/>
                <w:color w:val="C00000"/>
              </w:rPr>
            </w:pPr>
          </w:p>
        </w:tc>
      </w:tr>
      <w:tr w:rsidR="00217B54" w:rsidRPr="006344CF" w:rsidTr="005C1DD0">
        <w:trPr>
          <w:trHeight w:val="465"/>
        </w:trPr>
        <w:tc>
          <w:tcPr>
            <w:tcW w:w="1216" w:type="dxa"/>
          </w:tcPr>
          <w:p w:rsidR="00217B54" w:rsidRPr="009A0371" w:rsidRDefault="00217B54" w:rsidP="006344CF">
            <w:pPr>
              <w:spacing w:line="360" w:lineRule="auto"/>
              <w:rPr>
                <w:b/>
              </w:rPr>
            </w:pPr>
            <w:r>
              <w:rPr>
                <w:b/>
              </w:rPr>
              <w:lastRenderedPageBreak/>
              <w:t>*</w:t>
            </w:r>
          </w:p>
        </w:tc>
        <w:tc>
          <w:tcPr>
            <w:tcW w:w="2044" w:type="dxa"/>
          </w:tcPr>
          <w:p w:rsidR="00217B54" w:rsidRPr="006344CF" w:rsidRDefault="008C6EBB" w:rsidP="008C6EBB">
            <w:pPr>
              <w:spacing w:line="360" w:lineRule="auto"/>
              <w:rPr>
                <w:b/>
              </w:rPr>
            </w:pPr>
            <w:r w:rsidRPr="008C6EBB">
              <w:rPr>
                <w:b/>
                <w:sz w:val="22"/>
              </w:rPr>
              <w:t>Final f</w:t>
            </w:r>
            <w:r w:rsidR="00217B54" w:rsidRPr="008C6EBB">
              <w:rPr>
                <w:b/>
                <w:sz w:val="22"/>
              </w:rPr>
              <w:t>eedback</w:t>
            </w:r>
            <w:r w:rsidRPr="008C6EBB">
              <w:rPr>
                <w:b/>
                <w:sz w:val="22"/>
              </w:rPr>
              <w:t>(s)</w:t>
            </w:r>
            <w:r w:rsidR="00217B54" w:rsidRPr="008C6EBB">
              <w:rPr>
                <w:b/>
                <w:sz w:val="22"/>
              </w:rPr>
              <w:t xml:space="preserve"> and re-submission</w:t>
            </w:r>
            <w:r w:rsidRPr="008C6EBB">
              <w:rPr>
                <w:b/>
                <w:sz w:val="22"/>
              </w:rPr>
              <w:t>(s)</w:t>
            </w:r>
          </w:p>
        </w:tc>
        <w:tc>
          <w:tcPr>
            <w:tcW w:w="5940" w:type="dxa"/>
          </w:tcPr>
          <w:p w:rsidR="00217B54" w:rsidRPr="006344CF" w:rsidRDefault="00217B54" w:rsidP="006344CF">
            <w:pPr>
              <w:spacing w:line="360" w:lineRule="auto"/>
            </w:pPr>
          </w:p>
        </w:tc>
        <w:tc>
          <w:tcPr>
            <w:tcW w:w="1620" w:type="dxa"/>
            <w:vAlign w:val="center"/>
          </w:tcPr>
          <w:p w:rsidR="00217B54" w:rsidRPr="009763C2" w:rsidRDefault="005C1DD0" w:rsidP="00217B54">
            <w:pPr>
              <w:spacing w:line="360" w:lineRule="auto"/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07-</w:t>
            </w:r>
            <w:r w:rsidR="00217B54">
              <w:rPr>
                <w:b/>
                <w:color w:val="C00000"/>
              </w:rPr>
              <w:t>10.06.2021</w:t>
            </w:r>
          </w:p>
        </w:tc>
      </w:tr>
    </w:tbl>
    <w:p w:rsidR="006344CF" w:rsidRPr="0015246E" w:rsidRDefault="006344CF" w:rsidP="007B54C6">
      <w:pPr>
        <w:spacing w:before="100" w:beforeAutospacing="1" w:line="360" w:lineRule="auto"/>
        <w:jc w:val="both"/>
        <w:rPr>
          <w:sz w:val="28"/>
        </w:rPr>
      </w:pPr>
    </w:p>
    <w:sectPr w:rsidR="006344CF" w:rsidRPr="0015246E" w:rsidSect="00C345AE">
      <w:headerReference w:type="default" r:id="rId12"/>
      <w:footerReference w:type="default" r:id="rId13"/>
      <w:pgSz w:w="12240" w:h="15840"/>
      <w:pgMar w:top="1440" w:right="1797" w:bottom="1440" w:left="1797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774D" w:rsidRDefault="0026774D" w:rsidP="00874665">
      <w:r>
        <w:separator/>
      </w:r>
    </w:p>
  </w:endnote>
  <w:endnote w:type="continuationSeparator" w:id="0">
    <w:p w:rsidR="0026774D" w:rsidRDefault="0026774D" w:rsidP="00874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2359" w:rsidRDefault="00062359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EMU-IT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asciiTheme="minorHAnsi" w:eastAsiaTheme="minorEastAsia" w:hAnsiTheme="minorHAnsi" w:cstheme="minorBidi"/>
      </w:rPr>
      <w:fldChar w:fldCharType="begin"/>
    </w:r>
    <w:r>
      <w:instrText xml:space="preserve"> PAGE   \* MERGEFORMAT </w:instrText>
    </w:r>
    <w:r>
      <w:rPr>
        <w:rFonts w:asciiTheme="minorHAnsi" w:eastAsiaTheme="minorEastAsia" w:hAnsiTheme="minorHAnsi" w:cstheme="minorBidi"/>
      </w:rPr>
      <w:fldChar w:fldCharType="separate"/>
    </w:r>
    <w:r w:rsidR="009573BA" w:rsidRPr="009573BA">
      <w:rPr>
        <w:rFonts w:asciiTheme="majorHAnsi" w:eastAsiaTheme="majorEastAsia" w:hAnsiTheme="majorHAnsi" w:cstheme="majorBidi"/>
        <w:noProof/>
      </w:rPr>
      <w:t>2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062359" w:rsidRDefault="000623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774D" w:rsidRDefault="0026774D" w:rsidP="00874665">
      <w:r>
        <w:separator/>
      </w:r>
    </w:p>
  </w:footnote>
  <w:footnote w:type="continuationSeparator" w:id="0">
    <w:p w:rsidR="0026774D" w:rsidRDefault="0026774D" w:rsidP="008746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08"/>
      <w:gridCol w:w="4770"/>
      <w:gridCol w:w="2184"/>
    </w:tblGrid>
    <w:tr w:rsidR="00E615A8" w:rsidTr="00E615A8">
      <w:tc>
        <w:tcPr>
          <w:tcW w:w="1908" w:type="dxa"/>
          <w:vAlign w:val="center"/>
        </w:tcPr>
        <w:p w:rsidR="00E615A8" w:rsidRDefault="00E615A8" w:rsidP="00E615A8">
          <w:pPr>
            <w:pStyle w:val="Header"/>
          </w:pPr>
          <w:r>
            <w:rPr>
              <w:rFonts w:ascii="Calibri Light" w:hAnsi="Calibri Light" w:cs="Calibri Light"/>
              <w:b/>
              <w:noProof/>
            </w:rPr>
            <w:drawing>
              <wp:inline distT="0" distB="0" distL="0" distR="0" wp14:anchorId="42F2F4D2" wp14:editId="7DA6E557">
                <wp:extent cx="619125" cy="619125"/>
                <wp:effectExtent l="0" t="0" r="9525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12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0" w:type="dxa"/>
          <w:vAlign w:val="center"/>
        </w:tcPr>
        <w:p w:rsidR="00E615A8" w:rsidRDefault="00E615A8" w:rsidP="00E615A8">
          <w:pPr>
            <w:pStyle w:val="Header"/>
            <w:jc w:val="center"/>
          </w:pPr>
          <w:r w:rsidRPr="00E05C51">
            <w:rPr>
              <w:b/>
            </w:rPr>
            <w:ptab w:relativeTo="margin" w:alignment="center" w:leader="none"/>
          </w:r>
          <w:r w:rsidRPr="00E05C51">
            <w:rPr>
              <w:b/>
            </w:rPr>
            <w:t>ITEC403 spring 2020-2021</w:t>
          </w:r>
          <w:r w:rsidRPr="00E05C51">
            <w:rPr>
              <w:b/>
            </w:rPr>
            <w:ptab w:relativeTo="margin" w:alignment="right" w:leader="none"/>
          </w:r>
        </w:p>
      </w:tc>
      <w:tc>
        <w:tcPr>
          <w:tcW w:w="2184" w:type="dxa"/>
          <w:vAlign w:val="center"/>
        </w:tcPr>
        <w:p w:rsidR="00E615A8" w:rsidRDefault="00E615A8" w:rsidP="00E615A8">
          <w:pPr>
            <w:pStyle w:val="Header"/>
            <w:jc w:val="right"/>
          </w:pPr>
          <w:r>
            <w:rPr>
              <w:rFonts w:ascii="Calibri Light" w:hAnsi="Calibri Light" w:cs="Calibri Light"/>
              <w:b/>
              <w:noProof/>
            </w:rPr>
            <w:drawing>
              <wp:inline distT="0" distB="0" distL="0" distR="0" wp14:anchorId="06B93EA2" wp14:editId="0BA48247">
                <wp:extent cx="542925" cy="542925"/>
                <wp:effectExtent l="0" t="0" r="9525" b="9525"/>
                <wp:docPr id="4" name="Picture 4" descr="em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m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29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615A8" w:rsidRPr="00E615A8" w:rsidRDefault="00E615A8" w:rsidP="00E615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B51AC"/>
    <w:multiLevelType w:val="hybridMultilevel"/>
    <w:tmpl w:val="D0FCD3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C1197"/>
    <w:multiLevelType w:val="hybridMultilevel"/>
    <w:tmpl w:val="F964F720"/>
    <w:lvl w:ilvl="0" w:tplc="5D8EA79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BD415F"/>
    <w:multiLevelType w:val="hybridMultilevel"/>
    <w:tmpl w:val="2B9EA4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01A4C"/>
    <w:multiLevelType w:val="hybridMultilevel"/>
    <w:tmpl w:val="CC3C93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D61D8"/>
    <w:multiLevelType w:val="hybridMultilevel"/>
    <w:tmpl w:val="055ACE44"/>
    <w:lvl w:ilvl="0" w:tplc="0409000F">
      <w:start w:val="1"/>
      <w:numFmt w:val="decimal"/>
      <w:lvlText w:val="%1."/>
      <w:lvlJc w:val="left"/>
      <w:pPr>
        <w:ind w:left="5037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5757" w:hanging="360"/>
      </w:pPr>
    </w:lvl>
    <w:lvl w:ilvl="2" w:tplc="0409001B" w:tentative="1">
      <w:start w:val="1"/>
      <w:numFmt w:val="lowerRoman"/>
      <w:lvlText w:val="%3."/>
      <w:lvlJc w:val="right"/>
      <w:pPr>
        <w:ind w:left="6477" w:hanging="180"/>
      </w:pPr>
    </w:lvl>
    <w:lvl w:ilvl="3" w:tplc="0409000F" w:tentative="1">
      <w:start w:val="1"/>
      <w:numFmt w:val="decimal"/>
      <w:lvlText w:val="%4."/>
      <w:lvlJc w:val="left"/>
      <w:pPr>
        <w:ind w:left="7197" w:hanging="360"/>
      </w:pPr>
    </w:lvl>
    <w:lvl w:ilvl="4" w:tplc="04090019" w:tentative="1">
      <w:start w:val="1"/>
      <w:numFmt w:val="lowerLetter"/>
      <w:lvlText w:val="%5."/>
      <w:lvlJc w:val="left"/>
      <w:pPr>
        <w:ind w:left="7917" w:hanging="360"/>
      </w:pPr>
    </w:lvl>
    <w:lvl w:ilvl="5" w:tplc="0409001B" w:tentative="1">
      <w:start w:val="1"/>
      <w:numFmt w:val="lowerRoman"/>
      <w:lvlText w:val="%6."/>
      <w:lvlJc w:val="right"/>
      <w:pPr>
        <w:ind w:left="8637" w:hanging="180"/>
      </w:pPr>
    </w:lvl>
    <w:lvl w:ilvl="6" w:tplc="0409000F" w:tentative="1">
      <w:start w:val="1"/>
      <w:numFmt w:val="decimal"/>
      <w:lvlText w:val="%7."/>
      <w:lvlJc w:val="left"/>
      <w:pPr>
        <w:ind w:left="9357" w:hanging="360"/>
      </w:pPr>
    </w:lvl>
    <w:lvl w:ilvl="7" w:tplc="04090019" w:tentative="1">
      <w:start w:val="1"/>
      <w:numFmt w:val="lowerLetter"/>
      <w:lvlText w:val="%8."/>
      <w:lvlJc w:val="left"/>
      <w:pPr>
        <w:ind w:left="10077" w:hanging="360"/>
      </w:pPr>
    </w:lvl>
    <w:lvl w:ilvl="8" w:tplc="0409001B" w:tentative="1">
      <w:start w:val="1"/>
      <w:numFmt w:val="lowerRoman"/>
      <w:lvlText w:val="%9."/>
      <w:lvlJc w:val="right"/>
      <w:pPr>
        <w:ind w:left="10797" w:hanging="180"/>
      </w:pPr>
    </w:lvl>
  </w:abstractNum>
  <w:abstractNum w:abstractNumId="5" w15:restartNumberingAfterBreak="0">
    <w:nsid w:val="24EE0541"/>
    <w:multiLevelType w:val="hybridMultilevel"/>
    <w:tmpl w:val="7BEC8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43EF3"/>
    <w:multiLevelType w:val="hybridMultilevel"/>
    <w:tmpl w:val="628E814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E415CD0"/>
    <w:multiLevelType w:val="hybridMultilevel"/>
    <w:tmpl w:val="ABF68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8817D5"/>
    <w:multiLevelType w:val="hybridMultilevel"/>
    <w:tmpl w:val="628E814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622024DD"/>
    <w:multiLevelType w:val="hybridMultilevel"/>
    <w:tmpl w:val="CB54E3A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9"/>
  </w:num>
  <w:num w:numId="7">
    <w:abstractNumId w:val="3"/>
  </w:num>
  <w:num w:numId="8">
    <w:abstractNumId w:val="4"/>
  </w:num>
  <w:num w:numId="9">
    <w:abstractNumId w:val="8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sLA0NTO3NDEyMjZS0lEKTi0uzszPAykwqwUAORUVPSwAAAA="/>
  </w:docVars>
  <w:rsids>
    <w:rsidRoot w:val="004131CB"/>
    <w:rsid w:val="000166A9"/>
    <w:rsid w:val="00016FB7"/>
    <w:rsid w:val="00030388"/>
    <w:rsid w:val="00035184"/>
    <w:rsid w:val="00036BB3"/>
    <w:rsid w:val="00042664"/>
    <w:rsid w:val="00062359"/>
    <w:rsid w:val="00065E64"/>
    <w:rsid w:val="00070BEA"/>
    <w:rsid w:val="000A0E8E"/>
    <w:rsid w:val="000A2385"/>
    <w:rsid w:val="000B45CC"/>
    <w:rsid w:val="000B5863"/>
    <w:rsid w:val="000C34FF"/>
    <w:rsid w:val="000C4B7B"/>
    <w:rsid w:val="000D2376"/>
    <w:rsid w:val="000E06F0"/>
    <w:rsid w:val="000E2C50"/>
    <w:rsid w:val="000E5D4F"/>
    <w:rsid w:val="000F667A"/>
    <w:rsid w:val="000F7EBB"/>
    <w:rsid w:val="001013C7"/>
    <w:rsid w:val="00112C67"/>
    <w:rsid w:val="00113B8D"/>
    <w:rsid w:val="00122D95"/>
    <w:rsid w:val="001246A9"/>
    <w:rsid w:val="00124C40"/>
    <w:rsid w:val="001316BC"/>
    <w:rsid w:val="0013194B"/>
    <w:rsid w:val="0015246E"/>
    <w:rsid w:val="00166994"/>
    <w:rsid w:val="001671D6"/>
    <w:rsid w:val="00193F50"/>
    <w:rsid w:val="00196B5E"/>
    <w:rsid w:val="001B7E8D"/>
    <w:rsid w:val="001C01B7"/>
    <w:rsid w:val="001D5F6C"/>
    <w:rsid w:val="001D6157"/>
    <w:rsid w:val="001E34BC"/>
    <w:rsid w:val="001E662B"/>
    <w:rsid w:val="001F695B"/>
    <w:rsid w:val="00217B54"/>
    <w:rsid w:val="00232EBB"/>
    <w:rsid w:val="0023668C"/>
    <w:rsid w:val="0026774D"/>
    <w:rsid w:val="0027088D"/>
    <w:rsid w:val="00274212"/>
    <w:rsid w:val="00281B59"/>
    <w:rsid w:val="00281C4A"/>
    <w:rsid w:val="00294A4A"/>
    <w:rsid w:val="002A4E76"/>
    <w:rsid w:val="002B3EC6"/>
    <w:rsid w:val="002B4CB2"/>
    <w:rsid w:val="002E6D2E"/>
    <w:rsid w:val="00312954"/>
    <w:rsid w:val="00312AA5"/>
    <w:rsid w:val="00341446"/>
    <w:rsid w:val="003570EA"/>
    <w:rsid w:val="00373316"/>
    <w:rsid w:val="0037333E"/>
    <w:rsid w:val="003906E0"/>
    <w:rsid w:val="003911A4"/>
    <w:rsid w:val="003B6C86"/>
    <w:rsid w:val="003C5A93"/>
    <w:rsid w:val="003C67DB"/>
    <w:rsid w:val="003D01FE"/>
    <w:rsid w:val="003D150F"/>
    <w:rsid w:val="003D7EBA"/>
    <w:rsid w:val="003E5BB7"/>
    <w:rsid w:val="004131CB"/>
    <w:rsid w:val="004143D3"/>
    <w:rsid w:val="004230B8"/>
    <w:rsid w:val="00423CAF"/>
    <w:rsid w:val="00432092"/>
    <w:rsid w:val="00432F3C"/>
    <w:rsid w:val="004570E2"/>
    <w:rsid w:val="00457A53"/>
    <w:rsid w:val="004A47DD"/>
    <w:rsid w:val="004C0091"/>
    <w:rsid w:val="004C0DF3"/>
    <w:rsid w:val="004C4001"/>
    <w:rsid w:val="004C7C6C"/>
    <w:rsid w:val="004D531B"/>
    <w:rsid w:val="005001E4"/>
    <w:rsid w:val="00517579"/>
    <w:rsid w:val="00527753"/>
    <w:rsid w:val="00535D5F"/>
    <w:rsid w:val="005407E6"/>
    <w:rsid w:val="00540D1E"/>
    <w:rsid w:val="00546BB9"/>
    <w:rsid w:val="00560D38"/>
    <w:rsid w:val="00564D39"/>
    <w:rsid w:val="00571993"/>
    <w:rsid w:val="005A21F2"/>
    <w:rsid w:val="005A60B5"/>
    <w:rsid w:val="005C1DD0"/>
    <w:rsid w:val="005D73F9"/>
    <w:rsid w:val="005E788D"/>
    <w:rsid w:val="005F37D2"/>
    <w:rsid w:val="00605692"/>
    <w:rsid w:val="00614522"/>
    <w:rsid w:val="00625AAB"/>
    <w:rsid w:val="006344CF"/>
    <w:rsid w:val="00634936"/>
    <w:rsid w:val="0063790A"/>
    <w:rsid w:val="00637F6E"/>
    <w:rsid w:val="00661E59"/>
    <w:rsid w:val="00663810"/>
    <w:rsid w:val="00671FC5"/>
    <w:rsid w:val="00673A2A"/>
    <w:rsid w:val="00677A9B"/>
    <w:rsid w:val="006969A8"/>
    <w:rsid w:val="006A2845"/>
    <w:rsid w:val="006A67A7"/>
    <w:rsid w:val="006B61B3"/>
    <w:rsid w:val="006C6BF2"/>
    <w:rsid w:val="006D2A71"/>
    <w:rsid w:val="006D59A5"/>
    <w:rsid w:val="006E0258"/>
    <w:rsid w:val="006E0289"/>
    <w:rsid w:val="006E1C19"/>
    <w:rsid w:val="006F4E12"/>
    <w:rsid w:val="006F5554"/>
    <w:rsid w:val="006F798D"/>
    <w:rsid w:val="007024C0"/>
    <w:rsid w:val="00711028"/>
    <w:rsid w:val="00715252"/>
    <w:rsid w:val="00724119"/>
    <w:rsid w:val="00736DBD"/>
    <w:rsid w:val="00757FAC"/>
    <w:rsid w:val="0076222A"/>
    <w:rsid w:val="007672AE"/>
    <w:rsid w:val="0077272F"/>
    <w:rsid w:val="00772E6B"/>
    <w:rsid w:val="007735E0"/>
    <w:rsid w:val="00775596"/>
    <w:rsid w:val="00777C30"/>
    <w:rsid w:val="007A49E3"/>
    <w:rsid w:val="007B26FA"/>
    <w:rsid w:val="007B54C6"/>
    <w:rsid w:val="007C7ED7"/>
    <w:rsid w:val="007D7455"/>
    <w:rsid w:val="007D777D"/>
    <w:rsid w:val="007E38BB"/>
    <w:rsid w:val="007E420E"/>
    <w:rsid w:val="007F45E7"/>
    <w:rsid w:val="007F7A88"/>
    <w:rsid w:val="008107B4"/>
    <w:rsid w:val="00813E06"/>
    <w:rsid w:val="00817F4D"/>
    <w:rsid w:val="00820935"/>
    <w:rsid w:val="0082437A"/>
    <w:rsid w:val="0083038B"/>
    <w:rsid w:val="00837466"/>
    <w:rsid w:val="008378C4"/>
    <w:rsid w:val="00855E6A"/>
    <w:rsid w:val="0085765A"/>
    <w:rsid w:val="0086489E"/>
    <w:rsid w:val="00864B23"/>
    <w:rsid w:val="00872A90"/>
    <w:rsid w:val="00874665"/>
    <w:rsid w:val="00877651"/>
    <w:rsid w:val="00886BB5"/>
    <w:rsid w:val="00892853"/>
    <w:rsid w:val="00892C6D"/>
    <w:rsid w:val="008A1EF2"/>
    <w:rsid w:val="008A4EA5"/>
    <w:rsid w:val="008A6C26"/>
    <w:rsid w:val="008B48B0"/>
    <w:rsid w:val="008B5F5C"/>
    <w:rsid w:val="008C3078"/>
    <w:rsid w:val="008C5A1D"/>
    <w:rsid w:val="008C6EBB"/>
    <w:rsid w:val="008F0CC5"/>
    <w:rsid w:val="008F14F0"/>
    <w:rsid w:val="008F1602"/>
    <w:rsid w:val="009016BB"/>
    <w:rsid w:val="00903CDE"/>
    <w:rsid w:val="009165C3"/>
    <w:rsid w:val="00917676"/>
    <w:rsid w:val="0092641B"/>
    <w:rsid w:val="009326B0"/>
    <w:rsid w:val="00947CC8"/>
    <w:rsid w:val="009573BA"/>
    <w:rsid w:val="00965652"/>
    <w:rsid w:val="00970EA6"/>
    <w:rsid w:val="00972EDA"/>
    <w:rsid w:val="009763C2"/>
    <w:rsid w:val="00976F36"/>
    <w:rsid w:val="00983F47"/>
    <w:rsid w:val="00992691"/>
    <w:rsid w:val="0099683D"/>
    <w:rsid w:val="009A0371"/>
    <w:rsid w:val="009B116D"/>
    <w:rsid w:val="009B5D00"/>
    <w:rsid w:val="009C5628"/>
    <w:rsid w:val="009D1FED"/>
    <w:rsid w:val="009D78D7"/>
    <w:rsid w:val="009E1807"/>
    <w:rsid w:val="009E7830"/>
    <w:rsid w:val="009E7A7C"/>
    <w:rsid w:val="00A122E9"/>
    <w:rsid w:val="00A27696"/>
    <w:rsid w:val="00A355A0"/>
    <w:rsid w:val="00A358C4"/>
    <w:rsid w:val="00A42640"/>
    <w:rsid w:val="00A71468"/>
    <w:rsid w:val="00A73708"/>
    <w:rsid w:val="00A7485D"/>
    <w:rsid w:val="00A845AD"/>
    <w:rsid w:val="00A93978"/>
    <w:rsid w:val="00A970F3"/>
    <w:rsid w:val="00AB3349"/>
    <w:rsid w:val="00AC1F6A"/>
    <w:rsid w:val="00AC7B78"/>
    <w:rsid w:val="00AD3AE6"/>
    <w:rsid w:val="00AD5C96"/>
    <w:rsid w:val="00AF1B28"/>
    <w:rsid w:val="00AF1D00"/>
    <w:rsid w:val="00AF4257"/>
    <w:rsid w:val="00B03546"/>
    <w:rsid w:val="00B122D1"/>
    <w:rsid w:val="00B13EBE"/>
    <w:rsid w:val="00B16455"/>
    <w:rsid w:val="00B262BA"/>
    <w:rsid w:val="00B424C0"/>
    <w:rsid w:val="00B52433"/>
    <w:rsid w:val="00B60AFD"/>
    <w:rsid w:val="00B73872"/>
    <w:rsid w:val="00B9334D"/>
    <w:rsid w:val="00B94014"/>
    <w:rsid w:val="00B94886"/>
    <w:rsid w:val="00BB5F7D"/>
    <w:rsid w:val="00BC1DEF"/>
    <w:rsid w:val="00BD5AAD"/>
    <w:rsid w:val="00C00340"/>
    <w:rsid w:val="00C0310F"/>
    <w:rsid w:val="00C10FC4"/>
    <w:rsid w:val="00C24C92"/>
    <w:rsid w:val="00C271ED"/>
    <w:rsid w:val="00C345AE"/>
    <w:rsid w:val="00C35863"/>
    <w:rsid w:val="00C469C7"/>
    <w:rsid w:val="00C560E8"/>
    <w:rsid w:val="00C865F9"/>
    <w:rsid w:val="00C97C70"/>
    <w:rsid w:val="00CA7BB7"/>
    <w:rsid w:val="00CB1541"/>
    <w:rsid w:val="00CD47B5"/>
    <w:rsid w:val="00CF4659"/>
    <w:rsid w:val="00D17A83"/>
    <w:rsid w:val="00D204FE"/>
    <w:rsid w:val="00D34C7F"/>
    <w:rsid w:val="00D3695F"/>
    <w:rsid w:val="00D411D4"/>
    <w:rsid w:val="00D43C70"/>
    <w:rsid w:val="00D64DC6"/>
    <w:rsid w:val="00D71E4A"/>
    <w:rsid w:val="00D9554F"/>
    <w:rsid w:val="00DA4C73"/>
    <w:rsid w:val="00DC2501"/>
    <w:rsid w:val="00DD25E0"/>
    <w:rsid w:val="00DE3745"/>
    <w:rsid w:val="00DE5553"/>
    <w:rsid w:val="00DF4986"/>
    <w:rsid w:val="00E023C3"/>
    <w:rsid w:val="00E05213"/>
    <w:rsid w:val="00E05C51"/>
    <w:rsid w:val="00E14352"/>
    <w:rsid w:val="00E144D7"/>
    <w:rsid w:val="00E33B24"/>
    <w:rsid w:val="00E40453"/>
    <w:rsid w:val="00E41971"/>
    <w:rsid w:val="00E51595"/>
    <w:rsid w:val="00E55B21"/>
    <w:rsid w:val="00E615A8"/>
    <w:rsid w:val="00EA0E82"/>
    <w:rsid w:val="00EC0FB3"/>
    <w:rsid w:val="00EC0FBF"/>
    <w:rsid w:val="00EC694C"/>
    <w:rsid w:val="00EF55C1"/>
    <w:rsid w:val="00EF6821"/>
    <w:rsid w:val="00F03B10"/>
    <w:rsid w:val="00F041EF"/>
    <w:rsid w:val="00F11C6D"/>
    <w:rsid w:val="00F45471"/>
    <w:rsid w:val="00F56234"/>
    <w:rsid w:val="00F65F0E"/>
    <w:rsid w:val="00F67AD3"/>
    <w:rsid w:val="00F67ADA"/>
    <w:rsid w:val="00F77C73"/>
    <w:rsid w:val="00F826CA"/>
    <w:rsid w:val="00F834E8"/>
    <w:rsid w:val="00FB7F02"/>
    <w:rsid w:val="00FD46AA"/>
    <w:rsid w:val="00FE237E"/>
    <w:rsid w:val="00FE52EA"/>
    <w:rsid w:val="00FF1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D08289E-F57B-4A53-A0B0-CB09B16D7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0091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777C3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131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31CB"/>
    <w:pPr>
      <w:ind w:left="720"/>
      <w:contextualSpacing/>
    </w:pPr>
  </w:style>
  <w:style w:type="paragraph" w:styleId="Header">
    <w:name w:val="header"/>
    <w:basedOn w:val="Normal"/>
    <w:link w:val="HeaderChar"/>
    <w:rsid w:val="008746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7466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46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665"/>
    <w:rPr>
      <w:sz w:val="24"/>
      <w:szCs w:val="24"/>
    </w:rPr>
  </w:style>
  <w:style w:type="character" w:customStyle="1" w:styleId="ms-rtethemeforecolor-5-0">
    <w:name w:val="ms-rtethemeforecolor-5-0"/>
    <w:basedOn w:val="DefaultParagraphFont"/>
    <w:rsid w:val="001E662B"/>
  </w:style>
  <w:style w:type="character" w:customStyle="1" w:styleId="Heading3Char">
    <w:name w:val="Heading 3 Char"/>
    <w:basedOn w:val="DefaultParagraphFont"/>
    <w:link w:val="Heading3"/>
    <w:uiPriority w:val="9"/>
    <w:rsid w:val="00777C30"/>
    <w:rPr>
      <w:b/>
      <w:bCs/>
      <w:sz w:val="27"/>
      <w:szCs w:val="27"/>
    </w:rPr>
  </w:style>
  <w:style w:type="character" w:customStyle="1" w:styleId="ms-rteforecolor-2">
    <w:name w:val="ms-rteforecolor-2"/>
    <w:basedOn w:val="DefaultParagraphFont"/>
    <w:rsid w:val="00777C30"/>
  </w:style>
  <w:style w:type="character" w:styleId="Hyperlink">
    <w:name w:val="Hyperlink"/>
    <w:basedOn w:val="DefaultParagraphFont"/>
    <w:unhideWhenUsed/>
    <w:rsid w:val="006344CF"/>
    <w:rPr>
      <w:color w:val="0000FF" w:themeColor="hyperlink"/>
      <w:u w:val="single"/>
    </w:rPr>
  </w:style>
  <w:style w:type="table" w:styleId="TableGrid">
    <w:name w:val="Table Grid"/>
    <w:basedOn w:val="TableNormal"/>
    <w:rsid w:val="00634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0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overPageProperties xmlns="http://schemas.microsoft.com/office/2006/coverPageProps">
  <PublishDate>2019-03-04T00:00:00</PublishDate>
  <Abstract/>
  <CompanyAddress/>
  <CompanyPhone/>
  <CompanyFax/>
  <CompanyEmail/>
</CoverPageProperti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6A9983-5CF1-4C16-BD0B-941FAED1592F}"/>
</file>

<file path=customXml/itemProps2.xml><?xml version="1.0" encoding="utf-8"?>
<ds:datastoreItem xmlns:ds="http://schemas.openxmlformats.org/officeDocument/2006/customXml" ds:itemID="{55AF091B-3C7A-41E3-B477-F2FDAA23CFDA}"/>
</file>

<file path=customXml/itemProps3.xml><?xml version="1.0" encoding="utf-8"?>
<ds:datastoreItem xmlns:ds="http://schemas.openxmlformats.org/officeDocument/2006/customXml" ds:itemID="{79F347EB-2446-4E7B-AED3-9671F7057855}"/>
</file>

<file path=customXml/itemProps4.xml><?xml version="1.0" encoding="utf-8"?>
<ds:datastoreItem xmlns:ds="http://schemas.openxmlformats.org/officeDocument/2006/customXml" ds:itemID="{C6516078-F935-4A78-94A9-009513F51EC2}"/>
</file>

<file path=customXml/itemProps5.xml><?xml version="1.0" encoding="utf-8"?>
<ds:datastoreItem xmlns:ds="http://schemas.openxmlformats.org/officeDocument/2006/customXml" ds:itemID="{002B846F-C6F2-4C25-BC1E-9DDEE6E984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UCC</Company>
  <LinksUpToDate>false</LinksUpToDate>
  <CharactersWithSpaces>1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M-EMU</dc:creator>
  <cp:lastModifiedBy>Raygan Kansoy</cp:lastModifiedBy>
  <cp:revision>2</cp:revision>
  <dcterms:created xsi:type="dcterms:W3CDTF">2021-04-21T06:47:00Z</dcterms:created>
  <dcterms:modified xsi:type="dcterms:W3CDTF">2021-04-2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